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w:t>
      </w:r>
      <w:r>
        <w:t xml:space="preserve"> </w:t>
      </w:r>
      <w:r>
        <w:t xml:space="preserve">Belgium</w:t>
      </w:r>
      <w:r>
        <w:t xml:space="preserve"> </w:t>
      </w:r>
      <w:r>
        <w:t xml:space="preserve">Brussels</w:t>
      </w:r>
    </w:p>
    <w:bookmarkStart w:id="20" w:name="paramedic-cover-letter"/>
    <w:p>
      <w:pPr>
        <w:pStyle w:val="Heading1"/>
      </w:pPr>
      <w:r>
        <w:t xml:space="preserve">Paramedic Cover Letter</w:t>
      </w:r>
    </w:p>
    <w:p>
      <w:pPr>
        <w:pStyle w:val="FirstParagraph"/>
      </w:pPr>
      <w:r>
        <w:rPr>
          <w:bCs/>
          <w:b/>
        </w:rPr>
        <w:t xml:space="preserve">Your Name</w:t>
      </w:r>
      <w:r>
        <w:br/>
      </w:r>
      <w:r>
        <w:t xml:space="preserve">123 Rue de la Santé</w:t>
      </w:r>
      <w:r>
        <w:br/>
      </w:r>
      <w:r>
        <w:t xml:space="preserve">Brussels, Belgium</w:t>
      </w:r>
      <w:r>
        <w:br/>
      </w:r>
      <w:r>
        <w:t xml:space="preserve">Email: your.email@example.com | Phone: +32 499 123 456</w:t>
      </w:r>
      <w:r>
        <w:br/>
      </w:r>
      <w:r>
        <w:t xml:space="preserve">Date: October 5, 2023</w:t>
      </w:r>
    </w:p>
    <w:p>
      <w:pPr>
        <w:pStyle w:val="BodyText"/>
      </w:pPr>
      <w:r>
        <w:rPr>
          <w:bCs/>
          <w:b/>
        </w:rPr>
        <w:t xml:space="preserve">To the Hiring Team at [Hospital/Paramedic Service Name],</w:t>
      </w:r>
      <w:r>
        <w:br/>
      </w:r>
      <w:r>
        <w:rPr>
          <w:bCs/>
          <w:b/>
        </w:rPr>
        <w:t xml:space="preserve">Brussels, Belgium</w:t>
      </w:r>
    </w:p>
    <w:p>
      <w:pPr>
        <w:pStyle w:val="BodyText"/>
      </w:pPr>
      <w:r>
        <w:t xml:space="preserve">Dear Hiring Committee,</w:t>
      </w:r>
    </w:p>
    <w:p>
      <w:pPr>
        <w:pStyle w:val="BodyText"/>
      </w:pPr>
      <w:r>
        <w:t xml:space="preserve">I am writing to express my enthusiastic interest in the Paramedic position at your esteemed organization in Belgium Brussels. With a steadfast commitment to emergency medical care and a deep admiration for the healthcare systems that prioritize both innovation and compassion, I am eager to contribute my skills and experience to support the critical work of your team. As a certified Paramedic with over [X years] of hands-on experience in high-pressure clinical environments, I have developed a robust understanding of emergency response protocols, patient care, and crisis management—qualities that align seamlessly with the demands of Belgium’s dynamic healthcare landscape.</w:t>
      </w:r>
    </w:p>
    <w:p>
      <w:pPr>
        <w:pStyle w:val="BodyText"/>
      </w:pPr>
      <w:r>
        <w:t xml:space="preserve">My journey as a Paramedic began in [Your Home Country], where I honed my ability to deliver rapid, effective care in diverse settings. Whether responding to cardiac emergencies, trauma cases, or public health crises, I have consistently prioritized patient safety and well-being while maintaining composure under pressure. This experience has equipped me with the technical expertise to operate advanced medical equipment, administer life-saving interventions, and collaborate effectively with multidisciplinary teams. However, it is my unwavering dedication to community health and my desire to work in a culturally rich environment like Belgium Brussels that has motivated me to pursue this opportunity.</w:t>
      </w:r>
    </w:p>
    <w:p>
      <w:pPr>
        <w:pStyle w:val="BodyText"/>
      </w:pPr>
      <w:r>
        <w:t xml:space="preserve">Belgium Brussels is a city renowned for its blend of historical significance and modern innovation, and its healthcare system reflects the same balance of tradition and progress. The region’s emphasis on accessibility, patient-centered care, and technological integration resonates deeply with my professional values. I am particularly inspired by the way Belgian paramedics work alongside emergency departments, hospitals, and public health organizations to create a cohesive network of support for residents and visitors alike. This collaborative approach aligns with my belief that healthcare thrives when professionals are united by a shared mission to heal and protect.</w:t>
      </w:r>
    </w:p>
    <w:p>
      <w:pPr>
        <w:pStyle w:val="BodyText"/>
      </w:pPr>
      <w:r>
        <w:t xml:space="preserve">What draws me most to Belgium Brussels is its multicultural environment. As a Paramedic, I understand the importance of cultural competence in delivering care that respects individual needs and backgrounds. Brussels, with its diverse population and international institutions, presents a unique challenge—and opportunity—to adapt communication styles, address language barriers, and foster trust across communities. My ability to work effectively in multilingual settings (e.g., fluent in English and [other languages if applicable]) ensures I can bridge gaps between patients and healthcare providers, enhancing the quality of care delivered.</w:t>
      </w:r>
    </w:p>
    <w:p>
      <w:pPr>
        <w:pStyle w:val="BodyText"/>
      </w:pPr>
      <w:r>
        <w:t xml:space="preserve">My professional skills extend beyond clinical expertise. I am proficient in using electronic medical records (EMR) systems, trauma triage protocols, and advanced life support techniques. Additionally, I have completed specialized training in areas such as [mention specific certifications, e.g., "pediatric emergency care" or "disaster response"], which further strengthen my ability to handle complex scenarios. I am also a certified first responder with a strong focus on preventative care and community education—a skill set that complements the proactive approach of Belgian healthcare initiatives.</w:t>
      </w:r>
    </w:p>
    <w:p>
      <w:pPr>
        <w:pStyle w:val="BodyText"/>
      </w:pPr>
      <w:r>
        <w:t xml:space="preserve">What sets me apart as a Paramedic is my commitment to continuous learning and adaptability. The field of emergency medicine is ever-evolving, and I actively seek opportunities to stay updated on advancements in medical science, technology, and best practices. For instance, I recently completed a course on [specific training or certification], which enhanced my ability to manage [specific scenario, e.g., "neurological emergencies"]. This mindset of growth ensures that I remain a valuable asset to any team, including yours.</w:t>
      </w:r>
    </w:p>
    <w:p>
      <w:pPr>
        <w:pStyle w:val="BodyText"/>
      </w:pPr>
      <w:r>
        <w:t xml:space="preserve">Working in Belgium Brussels would allow me to contribute my skills while immersing myself in a city that values innovation and cultural exchange. I am particularly drawn to the region’s emphasis on sustainability and public health, which aligns with my personal philosophy of holistic care. Whether responding to emergencies in bustling urban centers or supporting rural communities, I am prepared to bring the same level of dedication, empathy, and professionalism that has defined my career thus far.</w:t>
      </w:r>
    </w:p>
    <w:p>
      <w:pPr>
        <w:pStyle w:val="BodyText"/>
      </w:pPr>
      <w:r>
        <w:t xml:space="preserve">I am confident that my background as a Paramedic, combined with my passion for serving others in a vibrant setting like Brussels, makes me an ideal candidate for this role. I would be honored to contribute to your organization’s mission of providing exceptional emergency care and fostering healthier communities. Thank you for considering my application. I look forward to the opportunity to discuss how my experience and vision align with your needs.</w:t>
      </w:r>
    </w:p>
    <w:p>
      <w:pPr>
        <w:pStyle w:val="BodyText"/>
      </w:pPr>
      <w:r>
        <w:t xml:space="preserve">Sincerely,</w:t>
      </w:r>
      <w:r>
        <w:br/>
      </w:r>
      <w:r>
        <w:rPr>
          <w:bCs/>
          <w:b/>
        </w:rPr>
        <w:t xml:space="preserve">Your Name</w:t>
      </w:r>
      <w:r>
        <w:br/>
      </w:r>
      <w:r>
        <w:t xml:space="preserve">[Your Signature, if submitting a physical copy]</w:t>
      </w:r>
    </w:p>
    <w:p>
      <w:r>
        <w:pict>
          <v:rect style="width:0;height:1.5pt" o:hralign="center" o:hrstd="t" o:hr="t"/>
        </w:pict>
      </w:r>
    </w:p>
    <w:p>
      <w:pPr>
        <w:pStyle w:val="FirstParagraph"/>
      </w:pPr>
      <w:r>
        <w:rPr>
          <w:bCs/>
          <w:b/>
        </w:rPr>
        <w:t xml:space="preserve">Key Highlights:</w:t>
      </w:r>
    </w:p>
    <w:p>
      <w:pPr>
        <w:numPr>
          <w:ilvl w:val="0"/>
          <w:numId w:val="1001"/>
        </w:numPr>
        <w:pStyle w:val="Compact"/>
      </w:pPr>
      <w:r>
        <w:t xml:space="preserve">Experienced Paramedic with [X years] of clinical expertise in emergency care.</w:t>
      </w:r>
    </w:p>
    <w:p>
      <w:pPr>
        <w:numPr>
          <w:ilvl w:val="0"/>
          <w:numId w:val="1001"/>
        </w:numPr>
        <w:pStyle w:val="Compact"/>
      </w:pPr>
      <w:r>
        <w:t xml:space="preserve">Fluent in [languages], ensuring effective communication in Belgium’s multicultural environment.</w:t>
      </w:r>
    </w:p>
    <w:p>
      <w:pPr>
        <w:numPr>
          <w:ilvl w:val="0"/>
          <w:numId w:val="1001"/>
        </w:numPr>
        <w:pStyle w:val="Compact"/>
      </w:pPr>
      <w:r>
        <w:t xml:space="preserve">Certified in advanced life support, trauma management, and community health education.</w:t>
      </w:r>
    </w:p>
    <w:p>
      <w:pPr>
        <w:numPr>
          <w:ilvl w:val="0"/>
          <w:numId w:val="1001"/>
        </w:numPr>
        <w:pStyle w:val="Compact"/>
      </w:pPr>
      <w:r>
        <w:t xml:space="preserve">Dedicated to delivering patient-centered care aligned with Belgium’s healthcare valu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 Belgium Brussels</dc:title>
  <dc:creator/>
  <cp:keywords/>
  <dcterms:created xsi:type="dcterms:W3CDTF">2025-12-10T07:10:02Z</dcterms:created>
  <dcterms:modified xsi:type="dcterms:W3CDTF">2025-12-10T07:10:02Z</dcterms:modified>
</cp:coreProperties>
</file>

<file path=docProps/custom.xml><?xml version="1.0" encoding="utf-8"?>
<Properties xmlns="http://schemas.openxmlformats.org/officeDocument/2006/custom-properties" xmlns:vt="http://schemas.openxmlformats.org/officeDocument/2006/docPropsVTypes"/>
</file>